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F9842" w14:textId="77777777" w:rsidR="00CA7382" w:rsidRDefault="00CA7382" w:rsidP="00CA7382"/>
    <w:p w14:paraId="25C0F585" w14:textId="77777777" w:rsidR="00CA7382" w:rsidRPr="00CA7382" w:rsidRDefault="00CA7382" w:rsidP="00CA7382">
      <w:pPr>
        <w:jc w:val="both"/>
        <w:rPr>
          <w:sz w:val="26"/>
          <w:szCs w:val="32"/>
        </w:rPr>
      </w:pPr>
      <w:r w:rsidRPr="00CA7382">
        <w:rPr>
          <w:sz w:val="26"/>
          <w:szCs w:val="32"/>
        </w:rPr>
        <w:t>Dear Ms. Sienna Xu</w:t>
      </w:r>
    </w:p>
    <w:p w14:paraId="2D0F0FF3" w14:textId="0690C88A" w:rsidR="00CA7382" w:rsidRPr="00CA7382" w:rsidRDefault="00CA7382" w:rsidP="00CA7382">
      <w:pPr>
        <w:jc w:val="both"/>
        <w:rPr>
          <w:sz w:val="26"/>
          <w:szCs w:val="32"/>
        </w:rPr>
      </w:pPr>
      <w:r w:rsidRPr="00CA7382">
        <w:rPr>
          <w:sz w:val="26"/>
          <w:szCs w:val="32"/>
        </w:rPr>
        <w:t>Thanks for update</w:t>
      </w:r>
      <w:r>
        <w:rPr>
          <w:sz w:val="26"/>
          <w:szCs w:val="32"/>
        </w:rPr>
        <w:t xml:space="preserve"> information</w:t>
      </w:r>
      <w:r w:rsidRPr="00CA7382">
        <w:rPr>
          <w:sz w:val="26"/>
          <w:szCs w:val="32"/>
        </w:rPr>
        <w:t xml:space="preserve"> and </w:t>
      </w:r>
      <w:r w:rsidRPr="00CA7382">
        <w:rPr>
          <w:sz w:val="26"/>
          <w:szCs w:val="32"/>
        </w:rPr>
        <w:t>valuable</w:t>
      </w:r>
      <w:r w:rsidRPr="00CA7382">
        <w:rPr>
          <w:sz w:val="26"/>
          <w:szCs w:val="32"/>
        </w:rPr>
        <w:t xml:space="preserve"> suggestion about Graphical Abstract of our paper. In this regard Figure 1 of our paper</w:t>
      </w:r>
      <w:r>
        <w:rPr>
          <w:sz w:val="26"/>
          <w:szCs w:val="32"/>
        </w:rPr>
        <w:t xml:space="preserve"> </w:t>
      </w:r>
      <w:r w:rsidRPr="00CA7382">
        <w:rPr>
          <w:sz w:val="26"/>
          <w:szCs w:val="32"/>
        </w:rPr>
        <w:t>reflect to abstract, so you can use this Figure for further process.</w:t>
      </w:r>
    </w:p>
    <w:p w14:paraId="35E397B9" w14:textId="73489394" w:rsidR="00CA7382" w:rsidRDefault="00CA7382" w:rsidP="00CA7382">
      <w:pPr>
        <w:jc w:val="both"/>
        <w:rPr>
          <w:sz w:val="26"/>
          <w:szCs w:val="32"/>
        </w:rPr>
      </w:pPr>
      <w:r w:rsidRPr="00CA7382">
        <w:rPr>
          <w:sz w:val="26"/>
          <w:szCs w:val="32"/>
        </w:rPr>
        <w:t xml:space="preserve">The </w:t>
      </w:r>
      <w:r w:rsidRPr="00CA7382">
        <w:rPr>
          <w:sz w:val="26"/>
          <w:szCs w:val="32"/>
        </w:rPr>
        <w:t>abstract</w:t>
      </w:r>
      <w:r w:rsidRPr="00CA7382">
        <w:rPr>
          <w:sz w:val="26"/>
          <w:szCs w:val="32"/>
        </w:rPr>
        <w:t xml:space="preserve"> figure as under for your reference.</w:t>
      </w:r>
    </w:p>
    <w:p w14:paraId="4252799F" w14:textId="3A2E049E" w:rsidR="00CA7382" w:rsidRPr="00CA7382" w:rsidRDefault="00516DFA" w:rsidP="00516DFA">
      <w:pPr>
        <w:jc w:val="center"/>
        <w:rPr>
          <w:sz w:val="26"/>
          <w:szCs w:val="32"/>
        </w:rPr>
      </w:pPr>
      <w:r>
        <w:rPr>
          <w:noProof/>
          <w:sz w:val="26"/>
          <w:szCs w:val="32"/>
        </w:rPr>
        <w:drawing>
          <wp:inline distT="0" distB="0" distL="0" distR="0" wp14:anchorId="56F739CD" wp14:editId="41717F50">
            <wp:extent cx="5720715" cy="3906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390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061C1" w14:textId="77777777" w:rsidR="00CA7382" w:rsidRPr="00CA7382" w:rsidRDefault="00CA7382" w:rsidP="00CA7382">
      <w:pPr>
        <w:jc w:val="both"/>
        <w:rPr>
          <w:sz w:val="26"/>
          <w:szCs w:val="32"/>
        </w:rPr>
      </w:pPr>
    </w:p>
    <w:p w14:paraId="7BF3293D" w14:textId="77777777" w:rsidR="00CA7382" w:rsidRPr="00CA7382" w:rsidRDefault="00CA7382" w:rsidP="00CA7382">
      <w:pPr>
        <w:jc w:val="both"/>
        <w:rPr>
          <w:sz w:val="26"/>
          <w:szCs w:val="32"/>
        </w:rPr>
      </w:pPr>
      <w:r w:rsidRPr="00CA7382">
        <w:rPr>
          <w:sz w:val="26"/>
          <w:szCs w:val="32"/>
        </w:rPr>
        <w:t>Thanks</w:t>
      </w:r>
    </w:p>
    <w:p w14:paraId="3A81FA61" w14:textId="77777777" w:rsidR="00CA7382" w:rsidRPr="00CA7382" w:rsidRDefault="00CA7382" w:rsidP="00CA7382">
      <w:pPr>
        <w:jc w:val="both"/>
        <w:rPr>
          <w:sz w:val="26"/>
          <w:szCs w:val="32"/>
        </w:rPr>
      </w:pPr>
      <w:r w:rsidRPr="00CA7382">
        <w:rPr>
          <w:sz w:val="26"/>
          <w:szCs w:val="32"/>
        </w:rPr>
        <w:t>Best regards</w:t>
      </w:r>
    </w:p>
    <w:p w14:paraId="0774C2CD" w14:textId="276F2066" w:rsidR="001B1764" w:rsidRPr="00CA7382" w:rsidRDefault="00CA7382" w:rsidP="00CA7382">
      <w:pPr>
        <w:jc w:val="both"/>
        <w:rPr>
          <w:sz w:val="26"/>
          <w:szCs w:val="32"/>
        </w:rPr>
      </w:pPr>
      <w:proofErr w:type="spellStart"/>
      <w:r w:rsidRPr="00CA7382">
        <w:rPr>
          <w:sz w:val="26"/>
          <w:szCs w:val="32"/>
        </w:rPr>
        <w:t>Zohaibudin</w:t>
      </w:r>
      <w:proofErr w:type="spellEnd"/>
      <w:r w:rsidRPr="00CA7382">
        <w:rPr>
          <w:sz w:val="26"/>
          <w:szCs w:val="32"/>
        </w:rPr>
        <w:t xml:space="preserve"> Bhutto</w:t>
      </w:r>
    </w:p>
    <w:sectPr w:rsidR="001B1764" w:rsidRPr="00CA73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Dc0MTQwMjUzNzVX0lEKTi0uzszPAykwrAUAL3t3GiwAAAA="/>
  </w:docVars>
  <w:rsids>
    <w:rsidRoot w:val="00CA7382"/>
    <w:rsid w:val="001B1764"/>
    <w:rsid w:val="00516DFA"/>
    <w:rsid w:val="00CA7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A809C"/>
  <w15:chartTrackingRefBased/>
  <w15:docId w15:val="{D08AFF82-1321-4A69-8F4E-B79E84C8D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1-08-15T10:32:00Z</dcterms:created>
  <dcterms:modified xsi:type="dcterms:W3CDTF">2021-08-15T10:35:00Z</dcterms:modified>
</cp:coreProperties>
</file>